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61B68D" w14:textId="647FA8D4" w:rsidR="00E15451" w:rsidRDefault="2A411EC9" w:rsidP="7EDC2FE8">
      <w:pPr>
        <w:rPr>
          <w:rFonts w:ascii="Calibri" w:eastAsia="Calibri" w:hAnsi="Calibri" w:cs="Calibri"/>
          <w:color w:val="000000" w:themeColor="text1"/>
        </w:rPr>
      </w:pPr>
      <w:r w:rsidRPr="7EDC2FE8">
        <w:rPr>
          <w:rFonts w:ascii="Calibri" w:eastAsia="Calibri" w:hAnsi="Calibri" w:cs="Calibri"/>
          <w:b/>
          <w:bCs/>
          <w:color w:val="000000" w:themeColor="text1"/>
          <w:sz w:val="22"/>
        </w:rPr>
        <w:t>Group #1</w:t>
      </w:r>
    </w:p>
    <w:p w14:paraId="430900E6" w14:textId="1BCED083" w:rsidR="00E15451" w:rsidRDefault="00E15451" w:rsidP="7EDC2FE8">
      <w:pPr>
        <w:rPr>
          <w:rFonts w:ascii="Calibri" w:eastAsia="Calibri" w:hAnsi="Calibri" w:cs="Calibri"/>
          <w:color w:val="000000" w:themeColor="text1"/>
        </w:rPr>
      </w:pPr>
    </w:p>
    <w:p w14:paraId="649EFE39" w14:textId="56AD2BFD" w:rsidR="00E15451" w:rsidRDefault="2A411EC9" w:rsidP="7EDC2FE8">
      <w:pPr>
        <w:rPr>
          <w:rFonts w:ascii="Calibri" w:eastAsia="Calibri" w:hAnsi="Calibri" w:cs="Calibri"/>
          <w:color w:val="000000" w:themeColor="text1"/>
        </w:rPr>
      </w:pPr>
      <w:r w:rsidRPr="7EDC2FE8">
        <w:rPr>
          <w:rFonts w:ascii="Calibri" w:eastAsia="Calibri" w:hAnsi="Calibri" w:cs="Calibri"/>
          <w:b/>
          <w:bCs/>
          <w:color w:val="000000" w:themeColor="text1"/>
          <w:sz w:val="22"/>
        </w:rPr>
        <w:t xml:space="preserve">Balaji </w:t>
      </w:r>
      <w:proofErr w:type="spellStart"/>
      <w:r w:rsidRPr="7EDC2FE8">
        <w:rPr>
          <w:rFonts w:ascii="Calibri" w:eastAsia="Calibri" w:hAnsi="Calibri" w:cs="Calibri"/>
          <w:b/>
          <w:bCs/>
          <w:color w:val="000000" w:themeColor="text1"/>
          <w:sz w:val="22"/>
        </w:rPr>
        <w:t>Arcot</w:t>
      </w:r>
      <w:proofErr w:type="spellEnd"/>
      <w:r w:rsidRPr="7EDC2FE8">
        <w:rPr>
          <w:rFonts w:ascii="Calibri" w:eastAsia="Calibri" w:hAnsi="Calibri" w:cs="Calibri"/>
          <w:b/>
          <w:bCs/>
          <w:color w:val="000000" w:themeColor="text1"/>
          <w:sz w:val="22"/>
        </w:rPr>
        <w:t xml:space="preserve"> </w:t>
      </w:r>
      <w:proofErr w:type="spellStart"/>
      <w:r w:rsidRPr="7EDC2FE8">
        <w:rPr>
          <w:rFonts w:ascii="Calibri" w:eastAsia="Calibri" w:hAnsi="Calibri" w:cs="Calibri"/>
          <w:b/>
          <w:bCs/>
          <w:color w:val="000000" w:themeColor="text1"/>
          <w:sz w:val="22"/>
        </w:rPr>
        <w:t>Kulasekaran</w:t>
      </w:r>
      <w:proofErr w:type="spellEnd"/>
    </w:p>
    <w:p w14:paraId="420DFDE6" w14:textId="5058A6B5" w:rsidR="00E15451" w:rsidRDefault="2A411EC9" w:rsidP="7EDC2FE8">
      <w:pPr>
        <w:rPr>
          <w:rFonts w:ascii="Calibri" w:eastAsia="Calibri" w:hAnsi="Calibri" w:cs="Calibri"/>
          <w:color w:val="000000" w:themeColor="text1"/>
        </w:rPr>
      </w:pPr>
      <w:r w:rsidRPr="7EDC2FE8">
        <w:rPr>
          <w:rFonts w:ascii="Calibri" w:eastAsia="Calibri" w:hAnsi="Calibri" w:cs="Calibri"/>
          <w:b/>
          <w:bCs/>
          <w:color w:val="000000" w:themeColor="text1"/>
          <w:sz w:val="22"/>
        </w:rPr>
        <w:t xml:space="preserve">Harsh </w:t>
      </w:r>
      <w:proofErr w:type="spellStart"/>
      <w:r w:rsidRPr="7EDC2FE8">
        <w:rPr>
          <w:rFonts w:ascii="Calibri" w:eastAsia="Calibri" w:hAnsi="Calibri" w:cs="Calibri"/>
          <w:b/>
          <w:bCs/>
          <w:color w:val="000000" w:themeColor="text1"/>
          <w:sz w:val="22"/>
        </w:rPr>
        <w:t>Kantilal</w:t>
      </w:r>
      <w:proofErr w:type="spellEnd"/>
      <w:r w:rsidRPr="7EDC2FE8">
        <w:rPr>
          <w:rFonts w:ascii="Calibri" w:eastAsia="Calibri" w:hAnsi="Calibri" w:cs="Calibri"/>
          <w:b/>
          <w:bCs/>
          <w:color w:val="000000" w:themeColor="text1"/>
          <w:sz w:val="22"/>
        </w:rPr>
        <w:t xml:space="preserve"> Sharma</w:t>
      </w:r>
    </w:p>
    <w:p w14:paraId="062E453C" w14:textId="27242744" w:rsidR="00E15451" w:rsidRDefault="2A411EC9" w:rsidP="7EDC2FE8">
      <w:pPr>
        <w:rPr>
          <w:rFonts w:ascii="Calibri" w:eastAsia="Calibri" w:hAnsi="Calibri" w:cs="Calibri"/>
          <w:color w:val="000000" w:themeColor="text1"/>
        </w:rPr>
      </w:pPr>
      <w:proofErr w:type="spellStart"/>
      <w:r w:rsidRPr="7EDC2FE8">
        <w:rPr>
          <w:rFonts w:ascii="Calibri" w:eastAsia="Calibri" w:hAnsi="Calibri" w:cs="Calibri"/>
          <w:b/>
          <w:bCs/>
          <w:color w:val="000000" w:themeColor="text1"/>
          <w:sz w:val="22"/>
        </w:rPr>
        <w:t>Rudrashis</w:t>
      </w:r>
      <w:proofErr w:type="spellEnd"/>
      <w:r w:rsidRPr="7EDC2FE8">
        <w:rPr>
          <w:rFonts w:ascii="Calibri" w:eastAsia="Calibri" w:hAnsi="Calibri" w:cs="Calibri"/>
          <w:b/>
          <w:bCs/>
          <w:color w:val="000000" w:themeColor="text1"/>
          <w:sz w:val="22"/>
        </w:rPr>
        <w:t xml:space="preserve"> Poddar   </w:t>
      </w:r>
    </w:p>
    <w:p w14:paraId="4F44976E" w14:textId="2DB6DB84" w:rsidR="00E15451" w:rsidRDefault="2A411EC9" w:rsidP="7EDC2FE8">
      <w:pPr>
        <w:rPr>
          <w:rFonts w:ascii="Calibri" w:eastAsia="Calibri" w:hAnsi="Calibri" w:cs="Calibri"/>
          <w:color w:val="000000" w:themeColor="text1"/>
        </w:rPr>
      </w:pPr>
      <w:r w:rsidRPr="7EDC2FE8">
        <w:rPr>
          <w:rFonts w:ascii="Calibri" w:eastAsia="Calibri" w:hAnsi="Calibri" w:cs="Calibri"/>
          <w:b/>
          <w:bCs/>
          <w:color w:val="000000" w:themeColor="text1"/>
          <w:sz w:val="22"/>
        </w:rPr>
        <w:t>Rabie Ahmed M Alsaihati</w:t>
      </w:r>
    </w:p>
    <w:p w14:paraId="4B67AE7E" w14:textId="2351EE60" w:rsidR="00E15451" w:rsidRDefault="00E15451" w:rsidP="7EDC2FE8">
      <w:pPr>
        <w:spacing w:beforeAutospacing="1" w:afterAutospacing="1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</w:pPr>
    </w:p>
    <w:p w14:paraId="47E8367A" w14:textId="7ECA0B28" w:rsidR="00E15451" w:rsidRDefault="00E15451" w:rsidP="7EDC2FE8">
      <w:pPr>
        <w:spacing w:beforeAutospacing="1" w:afterAutospacing="1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</w:pPr>
    </w:p>
    <w:p w14:paraId="7E903DA7" w14:textId="09DE26E2" w:rsidR="00E15451" w:rsidRDefault="00E15451" w:rsidP="7EDC2FE8">
      <w:pPr>
        <w:spacing w:beforeAutospacing="1" w:afterAutospacing="1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</w:pPr>
    </w:p>
    <w:p w14:paraId="7EE81380" w14:textId="2C3E02B9" w:rsidR="00E15451" w:rsidRDefault="00E15451" w:rsidP="7EDC2FE8">
      <w:pPr>
        <w:spacing w:beforeAutospacing="1" w:afterAutospacing="1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</w:pPr>
    </w:p>
    <w:p w14:paraId="702CF184" w14:textId="21777389" w:rsidR="00E15451" w:rsidRDefault="00E15451" w:rsidP="7EDC2FE8">
      <w:pPr>
        <w:spacing w:beforeAutospacing="1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</w:pPr>
    </w:p>
    <w:p w14:paraId="766CBF30" w14:textId="5BFC91B6" w:rsidR="00E15451" w:rsidRDefault="2A411EC9" w:rsidP="7EDC2FE8">
      <w:pPr>
        <w:spacing w:beforeAutospacing="1" w:afterAutospacing="1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</w:pPr>
      <w:r w:rsidRPr="7EDC2FE8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University of Cincinnati </w:t>
      </w:r>
    </w:p>
    <w:p w14:paraId="4082C2E7" w14:textId="0E0FD6CA" w:rsidR="00E15451" w:rsidRDefault="2A411EC9" w:rsidP="7EDC2FE8">
      <w:pPr>
        <w:spacing w:beforeAutospacing="1" w:afterAutospacing="1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</w:pPr>
      <w:r w:rsidRPr="7EDC2FE8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College of Applied Science and Engineering </w:t>
      </w:r>
    </w:p>
    <w:p w14:paraId="3915DD32" w14:textId="714AE423" w:rsidR="00E15451" w:rsidRDefault="2A411EC9" w:rsidP="7EDC2FE8">
      <w:pPr>
        <w:spacing w:beforeAutospacing="1" w:afterAutospacing="1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</w:pPr>
      <w:r w:rsidRPr="7EDC2FE8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Machine learning</w:t>
      </w:r>
    </w:p>
    <w:p w14:paraId="0EBE7E16" w14:textId="4940CFA2" w:rsidR="00E15451" w:rsidRDefault="2A411EC9" w:rsidP="7EDC2FE8">
      <w:pPr>
        <w:spacing w:beforeAutospacing="1" w:afterAutospacing="1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</w:pPr>
      <w:r w:rsidRPr="7EDC2FE8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 xml:space="preserve">Professor Anca </w:t>
      </w:r>
      <w:proofErr w:type="spellStart"/>
      <w:r w:rsidRPr="7EDC2FE8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Ralescu</w:t>
      </w:r>
      <w:proofErr w:type="spellEnd"/>
    </w:p>
    <w:p w14:paraId="7C34766B" w14:textId="2898277C" w:rsidR="00E15451" w:rsidRDefault="2A411EC9" w:rsidP="7EDC2FE8">
      <w:pPr>
        <w:spacing w:beforeAutospacing="1" w:afterAutospacing="1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</w:pPr>
      <w:r w:rsidRPr="7EDC2FE8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Homework four</w:t>
      </w:r>
    </w:p>
    <w:p w14:paraId="3CDE734F" w14:textId="6F6471A4" w:rsidR="00E15451" w:rsidRDefault="00E15451" w:rsidP="7EDC2FE8">
      <w:pPr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</w:p>
    <w:p w14:paraId="2C078E63" w14:textId="13E9F6D7" w:rsidR="00E15451" w:rsidRDefault="00E15451" w:rsidP="7EDC2FE8"/>
    <w:p w14:paraId="2B5318DA" w14:textId="32276A32" w:rsidR="7EDC2FE8" w:rsidRDefault="7EDC2FE8" w:rsidP="7EDC2FE8"/>
    <w:p w14:paraId="41AED352" w14:textId="5AD0F4AB" w:rsidR="7EDC2FE8" w:rsidRDefault="7EDC2FE8" w:rsidP="7EDC2FE8"/>
    <w:p w14:paraId="636C446B" w14:textId="33D3E55E" w:rsidR="7EDC2FE8" w:rsidRDefault="7EDC2FE8" w:rsidP="7EDC2FE8"/>
    <w:p w14:paraId="4E45277D" w14:textId="0C845F17" w:rsidR="7EDC2FE8" w:rsidRDefault="7EDC2FE8" w:rsidP="7EDC2FE8"/>
    <w:p w14:paraId="53ABF5E8" w14:textId="54C10308" w:rsidR="7EDC2FE8" w:rsidRDefault="7EDC2FE8" w:rsidP="7EDC2FE8"/>
    <w:p w14:paraId="58B30251" w14:textId="0AA14844" w:rsidR="7EDC2FE8" w:rsidRDefault="7EDC2FE8" w:rsidP="7EDC2FE8"/>
    <w:p w14:paraId="69C66971" w14:textId="21C8A3AB" w:rsidR="7EDC2FE8" w:rsidRDefault="004204B9" w:rsidP="006640BF">
      <w:pPr>
        <w:pStyle w:val="Heading1"/>
        <w:rPr>
          <w:bCs/>
        </w:rPr>
      </w:pPr>
      <w:r w:rsidRPr="006640BF">
        <w:rPr>
          <w:bCs/>
        </w:rPr>
        <w:lastRenderedPageBreak/>
        <w:t>Problem 1</w:t>
      </w:r>
    </w:p>
    <w:p w14:paraId="293B90BE" w14:textId="32046AA0" w:rsidR="006640BF" w:rsidRDefault="006152D8" w:rsidP="006152D8">
      <w:pPr>
        <w:pStyle w:val="Heading2"/>
        <w:numPr>
          <w:ilvl w:val="0"/>
          <w:numId w:val="1"/>
        </w:numPr>
      </w:pPr>
      <w:r>
        <w:t>Accuracy output and training error VS number of iterations</w:t>
      </w:r>
      <w:r w:rsidR="00155BA0">
        <w:t xml:space="preserve"> (25)</w:t>
      </w:r>
    </w:p>
    <w:p w14:paraId="4BB9E3D8" w14:textId="72A692ED" w:rsidR="7EDC2FE8" w:rsidRDefault="7EDC2FE8" w:rsidP="7EDC2FE8"/>
    <w:p w14:paraId="66CC02C9" w14:textId="77777777" w:rsidR="00DE1254" w:rsidRDefault="00894AAC" w:rsidP="00DE1254">
      <w:pPr>
        <w:keepNext/>
        <w:jc w:val="center"/>
      </w:pPr>
      <w:r>
        <w:rPr>
          <w:noProof/>
        </w:rPr>
        <w:drawing>
          <wp:inline distT="0" distB="0" distL="0" distR="0" wp14:anchorId="07FF55B9" wp14:editId="698843B7">
            <wp:extent cx="3514725" cy="5637530"/>
            <wp:effectExtent l="0" t="0" r="9525" b="1270"/>
            <wp:docPr id="1" name="Picture 1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5637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1BD8A1" w14:textId="6E555246" w:rsidR="7EDC2FE8" w:rsidRDefault="00DE1254" w:rsidP="00DE1254">
      <w:pPr>
        <w:pStyle w:val="Caption"/>
        <w:jc w:val="center"/>
      </w:pPr>
      <w:r>
        <w:t xml:space="preserve">Figure </w:t>
      </w:r>
      <w:r w:rsidR="0065088F">
        <w:fldChar w:fldCharType="begin"/>
      </w:r>
      <w:r w:rsidR="0065088F">
        <w:instrText xml:space="preserve"> SEQ Figure \* ARABIC </w:instrText>
      </w:r>
      <w:r w:rsidR="0065088F">
        <w:fldChar w:fldCharType="separate"/>
      </w:r>
      <w:r w:rsidR="003A0C8C">
        <w:rPr>
          <w:noProof/>
        </w:rPr>
        <w:t>1</w:t>
      </w:r>
      <w:r w:rsidR="0065088F">
        <w:rPr>
          <w:noProof/>
        </w:rPr>
        <w:fldChar w:fldCharType="end"/>
      </w:r>
      <w:r>
        <w:t xml:space="preserve"> </w:t>
      </w:r>
      <w:r w:rsidRPr="0034346E">
        <w:t>shows the training error</w:t>
      </w:r>
      <w:r w:rsidR="008548EC">
        <w:t xml:space="preserve"> (y axis)</w:t>
      </w:r>
      <w:r w:rsidRPr="0034346E">
        <w:t xml:space="preserve"> vs number of iterations</w:t>
      </w:r>
      <w:r w:rsidR="008548EC">
        <w:t xml:space="preserve"> (x axis)</w:t>
      </w:r>
    </w:p>
    <w:p w14:paraId="6656F1CA" w14:textId="4A2EFB97" w:rsidR="7EDC2FE8" w:rsidRDefault="7EDC2FE8" w:rsidP="7EDC2FE8"/>
    <w:p w14:paraId="2D221A73" w14:textId="2CC38A9E" w:rsidR="00691763" w:rsidRDefault="00E34CEA" w:rsidP="00E34CEA">
      <w:pPr>
        <w:pStyle w:val="ListParagraph"/>
        <w:numPr>
          <w:ilvl w:val="0"/>
          <w:numId w:val="1"/>
        </w:numPr>
      </w:pPr>
      <w:r>
        <w:t>Decision surface graphs</w:t>
      </w:r>
    </w:p>
    <w:p w14:paraId="30841C1E" w14:textId="0E88A96F" w:rsidR="00094B6C" w:rsidRDefault="00236F12" w:rsidP="00094B6C">
      <w:r>
        <w:t>1)</w:t>
      </w:r>
      <w:r w:rsidR="00E34CEA">
        <w:t xml:space="preserve"> 5</w:t>
      </w:r>
      <w:r w:rsidR="00094B6C">
        <w:t xml:space="preserve"> iterations</w:t>
      </w:r>
    </w:p>
    <w:p w14:paraId="2F2C8882" w14:textId="5A7D9D72" w:rsidR="00094B6C" w:rsidRDefault="00094B6C" w:rsidP="00094B6C"/>
    <w:p w14:paraId="591ED606" w14:textId="77777777" w:rsidR="00F02258" w:rsidRDefault="00F02258" w:rsidP="00DE1254">
      <w:pPr>
        <w:jc w:val="center"/>
        <w:rPr>
          <w:noProof/>
        </w:rPr>
      </w:pPr>
    </w:p>
    <w:p w14:paraId="6280C350" w14:textId="77777777" w:rsidR="00F02258" w:rsidRDefault="00F02258" w:rsidP="00DE1254">
      <w:pPr>
        <w:jc w:val="center"/>
        <w:rPr>
          <w:noProof/>
        </w:rPr>
      </w:pPr>
    </w:p>
    <w:p w14:paraId="38EC8961" w14:textId="77777777" w:rsidR="00236F12" w:rsidRDefault="00DE1254" w:rsidP="00236F12">
      <w:pPr>
        <w:keepNext/>
        <w:jc w:val="center"/>
      </w:pPr>
      <w:r>
        <w:rPr>
          <w:noProof/>
        </w:rPr>
        <w:drawing>
          <wp:inline distT="0" distB="0" distL="0" distR="0" wp14:anchorId="38F60C79" wp14:editId="08C88574">
            <wp:extent cx="3983355" cy="4770755"/>
            <wp:effectExtent l="0" t="0" r="0" b="0"/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3355" cy="4770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982F39" w14:textId="7C87D77F" w:rsidR="00094B6C" w:rsidRDefault="00236F12" w:rsidP="00236F12">
      <w:pPr>
        <w:pStyle w:val="Caption"/>
        <w:jc w:val="center"/>
      </w:pPr>
      <w:r>
        <w:t xml:space="preserve">Figure </w:t>
      </w:r>
      <w:r w:rsidR="0065088F">
        <w:fldChar w:fldCharType="begin"/>
      </w:r>
      <w:r w:rsidR="0065088F">
        <w:instrText xml:space="preserve"> SEQ Figure \* ARABIC </w:instrText>
      </w:r>
      <w:r w:rsidR="0065088F">
        <w:fldChar w:fldCharType="separate"/>
      </w:r>
      <w:r w:rsidR="003A0C8C">
        <w:rPr>
          <w:noProof/>
        </w:rPr>
        <w:t>2</w:t>
      </w:r>
      <w:r w:rsidR="0065088F">
        <w:rPr>
          <w:noProof/>
        </w:rPr>
        <w:fldChar w:fldCharType="end"/>
      </w:r>
      <w:r>
        <w:t xml:space="preserve"> </w:t>
      </w:r>
      <w:bookmarkStart w:id="0" w:name="_Hlk86447781"/>
      <w:r>
        <w:t>shows the decision surface for 5 iterations</w:t>
      </w:r>
      <w:bookmarkEnd w:id="0"/>
    </w:p>
    <w:p w14:paraId="15FFB684" w14:textId="47C8C70C" w:rsidR="00DE1254" w:rsidRDefault="00DE1254" w:rsidP="00094B6C"/>
    <w:p w14:paraId="7C88FC5C" w14:textId="5DC057AD" w:rsidR="00DE49AB" w:rsidRDefault="00DE49AB" w:rsidP="00094B6C"/>
    <w:p w14:paraId="36F08235" w14:textId="43BFF67B" w:rsidR="00DE49AB" w:rsidRDefault="00DE49AB" w:rsidP="00094B6C"/>
    <w:p w14:paraId="365FB49C" w14:textId="10A09C0B" w:rsidR="00DE49AB" w:rsidRDefault="00DE49AB" w:rsidP="00094B6C"/>
    <w:p w14:paraId="7C8EFD87" w14:textId="14A11257" w:rsidR="00DE49AB" w:rsidRDefault="00DE49AB" w:rsidP="00094B6C"/>
    <w:p w14:paraId="02495579" w14:textId="5260A978" w:rsidR="00DE49AB" w:rsidRDefault="00DE49AB" w:rsidP="00094B6C"/>
    <w:p w14:paraId="6152485F" w14:textId="2CAF44F2" w:rsidR="00DE49AB" w:rsidRDefault="00DE49AB" w:rsidP="00094B6C"/>
    <w:p w14:paraId="5AF4C8FC" w14:textId="7BCF59EA" w:rsidR="00DE49AB" w:rsidRDefault="00DE49AB" w:rsidP="00094B6C"/>
    <w:p w14:paraId="5CB95533" w14:textId="4D0674A5" w:rsidR="00DE49AB" w:rsidRDefault="00DE49AB" w:rsidP="00094B6C"/>
    <w:p w14:paraId="0BB5C618" w14:textId="77777777" w:rsidR="00DE49AB" w:rsidRDefault="00DE49AB" w:rsidP="00094B6C"/>
    <w:p w14:paraId="3A13A54A" w14:textId="3B37B3BE" w:rsidR="00094B6C" w:rsidRDefault="00236F12" w:rsidP="00094B6C">
      <w:pPr>
        <w:rPr>
          <w:noProof/>
        </w:rPr>
      </w:pPr>
      <w:r>
        <w:lastRenderedPageBreak/>
        <w:t>2)</w:t>
      </w:r>
      <w:r w:rsidR="00094B6C">
        <w:t xml:space="preserve"> 10 iterations</w:t>
      </w:r>
    </w:p>
    <w:p w14:paraId="4AEF4DE7" w14:textId="77777777" w:rsidR="00236F12" w:rsidRDefault="00F02258" w:rsidP="00236F12">
      <w:pPr>
        <w:keepNext/>
        <w:jc w:val="center"/>
      </w:pPr>
      <w:r>
        <w:rPr>
          <w:noProof/>
        </w:rPr>
        <w:drawing>
          <wp:inline distT="0" distB="0" distL="0" distR="0" wp14:anchorId="7F144E4C" wp14:editId="17EF1A91">
            <wp:extent cx="3808730" cy="4714875"/>
            <wp:effectExtent l="0" t="0" r="127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8730" cy="471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2285E" w14:textId="7F73D38A" w:rsidR="00F02258" w:rsidRDefault="00236F12" w:rsidP="00236F12">
      <w:pPr>
        <w:pStyle w:val="Caption"/>
        <w:jc w:val="center"/>
      </w:pPr>
      <w:r>
        <w:t xml:space="preserve">Figure </w:t>
      </w:r>
      <w:r w:rsidR="0065088F">
        <w:fldChar w:fldCharType="begin"/>
      </w:r>
      <w:r w:rsidR="0065088F">
        <w:instrText xml:space="preserve"> SEQ Figure \* ARABIC </w:instrText>
      </w:r>
      <w:r w:rsidR="0065088F">
        <w:fldChar w:fldCharType="separate"/>
      </w:r>
      <w:r w:rsidR="003A0C8C">
        <w:rPr>
          <w:noProof/>
        </w:rPr>
        <w:t>3</w:t>
      </w:r>
      <w:r w:rsidR="0065088F">
        <w:rPr>
          <w:noProof/>
        </w:rPr>
        <w:fldChar w:fldCharType="end"/>
      </w:r>
      <w:r>
        <w:t xml:space="preserve"> </w:t>
      </w:r>
      <w:r w:rsidRPr="00E33402">
        <w:t xml:space="preserve">shows the decision surface for </w:t>
      </w:r>
      <w:r>
        <w:t>10</w:t>
      </w:r>
      <w:r w:rsidRPr="00E33402">
        <w:t xml:space="preserve"> iterations</w:t>
      </w:r>
    </w:p>
    <w:p w14:paraId="2190BD11" w14:textId="4BA4D505" w:rsidR="00094B6C" w:rsidRDefault="00094B6C" w:rsidP="00094B6C">
      <w:r>
        <w:t>At 50 iterations</w:t>
      </w:r>
    </w:p>
    <w:p w14:paraId="1317804A" w14:textId="77777777" w:rsidR="00236F12" w:rsidRDefault="00F02258" w:rsidP="00236F12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1A274EC" wp14:editId="72A139D2">
            <wp:extent cx="3713480" cy="4890135"/>
            <wp:effectExtent l="0" t="0" r="127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3480" cy="4890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CEEE5" w14:textId="4DF66D67" w:rsidR="00F02258" w:rsidRDefault="00236F12" w:rsidP="00236F12">
      <w:pPr>
        <w:pStyle w:val="Caption"/>
        <w:jc w:val="center"/>
      </w:pPr>
      <w:r>
        <w:t xml:space="preserve">Figure </w:t>
      </w:r>
      <w:r w:rsidR="0065088F">
        <w:fldChar w:fldCharType="begin"/>
      </w:r>
      <w:r w:rsidR="0065088F">
        <w:instrText xml:space="preserve"> SEQ Figure \* ARABIC </w:instrText>
      </w:r>
      <w:r w:rsidR="0065088F">
        <w:fldChar w:fldCharType="separate"/>
      </w:r>
      <w:r w:rsidR="003A0C8C">
        <w:rPr>
          <w:noProof/>
        </w:rPr>
        <w:t>4</w:t>
      </w:r>
      <w:r w:rsidR="0065088F">
        <w:rPr>
          <w:noProof/>
        </w:rPr>
        <w:fldChar w:fldCharType="end"/>
      </w:r>
      <w:r>
        <w:t xml:space="preserve"> </w:t>
      </w:r>
      <w:r w:rsidRPr="00F62C6F">
        <w:t>shows the decision surface for 5</w:t>
      </w:r>
      <w:r>
        <w:t>0</w:t>
      </w:r>
      <w:r w:rsidRPr="00F62C6F">
        <w:t xml:space="preserve"> iterations</w:t>
      </w:r>
    </w:p>
    <w:p w14:paraId="641EA44A" w14:textId="5EACDA42" w:rsidR="00094B6C" w:rsidRDefault="00094B6C" w:rsidP="00094B6C">
      <w:r>
        <w:t>At 100 iterations</w:t>
      </w:r>
    </w:p>
    <w:p w14:paraId="69E371C0" w14:textId="0332C2E7" w:rsidR="7EDC2FE8" w:rsidRDefault="7EDC2FE8" w:rsidP="7EDC2FE8"/>
    <w:p w14:paraId="5857D676" w14:textId="77777777" w:rsidR="00236F12" w:rsidRDefault="00236F12" w:rsidP="00236F12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0C4AD3AA" wp14:editId="316F176D">
            <wp:extent cx="3761105" cy="481838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1105" cy="4818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B851BF" w14:textId="4CFDF408" w:rsidR="7EDC2FE8" w:rsidRDefault="00236F12" w:rsidP="00236F12">
      <w:pPr>
        <w:pStyle w:val="Caption"/>
        <w:jc w:val="center"/>
      </w:pPr>
      <w:r>
        <w:t xml:space="preserve">Figure </w:t>
      </w:r>
      <w:r w:rsidR="0065088F">
        <w:fldChar w:fldCharType="begin"/>
      </w:r>
      <w:r w:rsidR="0065088F">
        <w:instrText xml:space="preserve"> SEQ Figure \* ARABIC </w:instrText>
      </w:r>
      <w:r w:rsidR="0065088F">
        <w:fldChar w:fldCharType="separate"/>
      </w:r>
      <w:r w:rsidR="003A0C8C">
        <w:rPr>
          <w:noProof/>
        </w:rPr>
        <w:t>5</w:t>
      </w:r>
      <w:r w:rsidR="0065088F">
        <w:rPr>
          <w:noProof/>
        </w:rPr>
        <w:fldChar w:fldCharType="end"/>
      </w:r>
      <w:r>
        <w:t xml:space="preserve"> </w:t>
      </w:r>
      <w:r w:rsidRPr="0003118D">
        <w:t xml:space="preserve">shows the decision surface for </w:t>
      </w:r>
      <w:r>
        <w:t>100</w:t>
      </w:r>
      <w:r w:rsidRPr="0003118D">
        <w:t xml:space="preserve"> iterations</w:t>
      </w:r>
    </w:p>
    <w:p w14:paraId="53C597A5" w14:textId="267A9592" w:rsidR="7EDC2FE8" w:rsidRDefault="7EDC2FE8" w:rsidP="7EDC2FE8"/>
    <w:p w14:paraId="06F5A7B0" w14:textId="599427A7" w:rsidR="7EDC2FE8" w:rsidRDefault="00635E4E" w:rsidP="00635E4E">
      <w:pPr>
        <w:pStyle w:val="Heading2"/>
        <w:numPr>
          <w:ilvl w:val="0"/>
          <w:numId w:val="1"/>
        </w:numPr>
      </w:pPr>
      <w:r>
        <w:t>Different learning rates</w:t>
      </w:r>
      <w:r w:rsidR="000F1486">
        <w:t xml:space="preserve"> (at 50 epochs)</w:t>
      </w:r>
    </w:p>
    <w:p w14:paraId="660CD1AC" w14:textId="1053DAAA" w:rsidR="00635E4E" w:rsidRDefault="00635E4E" w:rsidP="00635E4E">
      <w:pPr>
        <w:pStyle w:val="ListParagraph"/>
        <w:numPr>
          <w:ilvl w:val="0"/>
          <w:numId w:val="2"/>
        </w:numPr>
      </w:pPr>
      <w:r>
        <w:t>0.1</w:t>
      </w:r>
    </w:p>
    <w:p w14:paraId="3F76DA11" w14:textId="362A3BFA" w:rsidR="0085075F" w:rsidRDefault="00002D9B" w:rsidP="0085075F">
      <w:pPr>
        <w:pStyle w:val="ListParagraph"/>
        <w:keepNext/>
        <w:jc w:val="center"/>
      </w:pPr>
      <w:r>
        <w:rPr>
          <w:noProof/>
        </w:rPr>
        <w:lastRenderedPageBreak/>
        <w:drawing>
          <wp:inline distT="0" distB="0" distL="0" distR="0" wp14:anchorId="0C0AC3FC" wp14:editId="76159CB8">
            <wp:extent cx="3068955" cy="212280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8955" cy="2122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F85710" w14:textId="05661082" w:rsidR="00635E4E" w:rsidRDefault="0085075F" w:rsidP="0085075F">
      <w:pPr>
        <w:pStyle w:val="Caption"/>
        <w:jc w:val="center"/>
      </w:pPr>
      <w:r>
        <w:t xml:space="preserve">Figure </w:t>
      </w:r>
      <w:r w:rsidR="0065088F">
        <w:fldChar w:fldCharType="begin"/>
      </w:r>
      <w:r w:rsidR="0065088F">
        <w:instrText xml:space="preserve"> SEQ Figure \* ARABIC </w:instrText>
      </w:r>
      <w:r w:rsidR="0065088F">
        <w:fldChar w:fldCharType="separate"/>
      </w:r>
      <w:r w:rsidR="003A0C8C">
        <w:rPr>
          <w:noProof/>
        </w:rPr>
        <w:t>6</w:t>
      </w:r>
      <w:r w:rsidR="0065088F">
        <w:rPr>
          <w:noProof/>
        </w:rPr>
        <w:fldChar w:fldCharType="end"/>
      </w:r>
      <w:r w:rsidR="00002D9B">
        <w:t xml:space="preserve"> shows train error against 50 iterations at 0.1 </w:t>
      </w:r>
      <w:proofErr w:type="spellStart"/>
      <w:r w:rsidR="00002D9B">
        <w:t>lr</w:t>
      </w:r>
      <w:proofErr w:type="spellEnd"/>
    </w:p>
    <w:p w14:paraId="2B7AF058" w14:textId="6E96EB37" w:rsidR="00635E4E" w:rsidRDefault="00635E4E" w:rsidP="00635E4E">
      <w:pPr>
        <w:pStyle w:val="ListParagraph"/>
        <w:numPr>
          <w:ilvl w:val="0"/>
          <w:numId w:val="2"/>
        </w:numPr>
      </w:pPr>
      <w:r>
        <w:t>0.</w:t>
      </w:r>
      <w:r w:rsidR="00B45476">
        <w:t>01</w:t>
      </w:r>
    </w:p>
    <w:p w14:paraId="4FE72814" w14:textId="6F1A5423" w:rsidR="0085075F" w:rsidRDefault="00D80401" w:rsidP="0085075F">
      <w:pPr>
        <w:pStyle w:val="ListParagraph"/>
        <w:keepNext/>
        <w:jc w:val="center"/>
      </w:pPr>
      <w:r>
        <w:rPr>
          <w:noProof/>
        </w:rPr>
        <w:drawing>
          <wp:inline distT="0" distB="0" distL="0" distR="0" wp14:anchorId="5EE50690" wp14:editId="52A3C06F">
            <wp:extent cx="3068955" cy="2170430"/>
            <wp:effectExtent l="0" t="0" r="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8955" cy="217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66B18B" w14:textId="11D28219" w:rsidR="00635E4E" w:rsidRDefault="0085075F" w:rsidP="0085075F">
      <w:pPr>
        <w:pStyle w:val="Caption"/>
        <w:jc w:val="center"/>
      </w:pPr>
      <w:r>
        <w:t xml:space="preserve">Figure </w:t>
      </w:r>
      <w:r w:rsidR="0065088F">
        <w:fldChar w:fldCharType="begin"/>
      </w:r>
      <w:r w:rsidR="0065088F">
        <w:instrText xml:space="preserve"> SEQ Figure \* ARABIC </w:instrText>
      </w:r>
      <w:r w:rsidR="0065088F">
        <w:fldChar w:fldCharType="separate"/>
      </w:r>
      <w:r w:rsidR="003A0C8C">
        <w:rPr>
          <w:noProof/>
        </w:rPr>
        <w:t>7</w:t>
      </w:r>
      <w:r w:rsidR="0065088F">
        <w:rPr>
          <w:noProof/>
        </w:rPr>
        <w:fldChar w:fldCharType="end"/>
      </w:r>
      <w:r w:rsidR="00D80401">
        <w:t xml:space="preserve"> shows train error against 50 iterations at 0.01 </w:t>
      </w:r>
      <w:proofErr w:type="spellStart"/>
      <w:r w:rsidR="00D80401">
        <w:t>lr</w:t>
      </w:r>
      <w:proofErr w:type="spellEnd"/>
    </w:p>
    <w:p w14:paraId="4FEF88FA" w14:textId="77777777" w:rsidR="00635E4E" w:rsidRDefault="00635E4E" w:rsidP="00635E4E">
      <w:pPr>
        <w:pStyle w:val="ListParagraph"/>
      </w:pPr>
    </w:p>
    <w:p w14:paraId="5470AAF3" w14:textId="47C6ADBE" w:rsidR="00635E4E" w:rsidRDefault="00635E4E" w:rsidP="00635E4E">
      <w:pPr>
        <w:pStyle w:val="ListParagraph"/>
        <w:numPr>
          <w:ilvl w:val="0"/>
          <w:numId w:val="2"/>
        </w:numPr>
      </w:pPr>
      <w:r>
        <w:t>0.</w:t>
      </w:r>
      <w:r w:rsidR="00B45476">
        <w:t>001</w:t>
      </w:r>
    </w:p>
    <w:p w14:paraId="7035BB7F" w14:textId="3021CDAE" w:rsidR="0085075F" w:rsidRDefault="00F90935" w:rsidP="0085075F">
      <w:pPr>
        <w:pStyle w:val="ListParagraph"/>
        <w:keepNext/>
        <w:jc w:val="center"/>
      </w:pPr>
      <w:r>
        <w:rPr>
          <w:noProof/>
        </w:rPr>
        <w:drawing>
          <wp:inline distT="0" distB="0" distL="0" distR="0" wp14:anchorId="3BF073E7" wp14:editId="0ED8D9A2">
            <wp:extent cx="2950210" cy="2162810"/>
            <wp:effectExtent l="0" t="0" r="2540" b="88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210" cy="216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043B13" w14:textId="6906DC4E" w:rsidR="004B3D66" w:rsidRDefault="0085075F" w:rsidP="0085075F">
      <w:pPr>
        <w:pStyle w:val="Caption"/>
        <w:jc w:val="center"/>
      </w:pPr>
      <w:r>
        <w:t xml:space="preserve">Figure </w:t>
      </w:r>
      <w:r w:rsidR="0065088F">
        <w:fldChar w:fldCharType="begin"/>
      </w:r>
      <w:r w:rsidR="0065088F">
        <w:instrText xml:space="preserve"> SEQ Figure \* ARABIC </w:instrText>
      </w:r>
      <w:r w:rsidR="0065088F">
        <w:fldChar w:fldCharType="separate"/>
      </w:r>
      <w:r w:rsidR="003A0C8C">
        <w:rPr>
          <w:noProof/>
        </w:rPr>
        <w:t>8</w:t>
      </w:r>
      <w:r w:rsidR="0065088F">
        <w:rPr>
          <w:noProof/>
        </w:rPr>
        <w:fldChar w:fldCharType="end"/>
      </w:r>
      <w:r w:rsidR="00F90935">
        <w:t xml:space="preserve"> shows train error against 50 iterations at 0.001 </w:t>
      </w:r>
      <w:proofErr w:type="spellStart"/>
      <w:r w:rsidR="00F90935">
        <w:t>lr</w:t>
      </w:r>
      <w:proofErr w:type="spellEnd"/>
    </w:p>
    <w:p w14:paraId="5E6F2634" w14:textId="77777777" w:rsidR="00635E4E" w:rsidRDefault="00635E4E" w:rsidP="00635E4E">
      <w:pPr>
        <w:pStyle w:val="ListParagraph"/>
      </w:pPr>
    </w:p>
    <w:p w14:paraId="78112D33" w14:textId="77006407" w:rsidR="00635E4E" w:rsidRDefault="00635E4E" w:rsidP="00635E4E">
      <w:pPr>
        <w:pStyle w:val="ListParagraph"/>
        <w:numPr>
          <w:ilvl w:val="0"/>
          <w:numId w:val="2"/>
        </w:numPr>
      </w:pPr>
      <w:r>
        <w:t>0.</w:t>
      </w:r>
      <w:r w:rsidR="00B45476">
        <w:t>0001</w:t>
      </w:r>
    </w:p>
    <w:p w14:paraId="0F76A2E0" w14:textId="24CB59E7" w:rsidR="0085075F" w:rsidRDefault="00F90935" w:rsidP="0085075F">
      <w:pPr>
        <w:pStyle w:val="ListParagraph"/>
        <w:keepNext/>
        <w:jc w:val="center"/>
      </w:pPr>
      <w:r>
        <w:rPr>
          <w:noProof/>
        </w:rPr>
        <w:drawing>
          <wp:inline distT="0" distB="0" distL="0" distR="0" wp14:anchorId="593F641E" wp14:editId="62AD1354">
            <wp:extent cx="2989580" cy="2146935"/>
            <wp:effectExtent l="0" t="0" r="127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9580" cy="2146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0A695C" w14:textId="5A374ACF" w:rsidR="004B3D66" w:rsidRDefault="0085075F" w:rsidP="0085075F">
      <w:pPr>
        <w:pStyle w:val="Caption"/>
        <w:jc w:val="center"/>
      </w:pPr>
      <w:r>
        <w:t xml:space="preserve">Figure </w:t>
      </w:r>
      <w:r w:rsidR="0065088F">
        <w:fldChar w:fldCharType="begin"/>
      </w:r>
      <w:r w:rsidR="0065088F">
        <w:instrText xml:space="preserve"> SEQ Figure \* ARABIC </w:instrText>
      </w:r>
      <w:r w:rsidR="0065088F">
        <w:fldChar w:fldCharType="separate"/>
      </w:r>
      <w:r w:rsidR="003A0C8C">
        <w:rPr>
          <w:noProof/>
        </w:rPr>
        <w:t>9</w:t>
      </w:r>
      <w:r w:rsidR="0065088F">
        <w:rPr>
          <w:noProof/>
        </w:rPr>
        <w:fldChar w:fldCharType="end"/>
      </w:r>
      <w:r w:rsidR="00F90935">
        <w:t xml:space="preserve"> shows train error against 50 iterations at 0.0001 </w:t>
      </w:r>
      <w:proofErr w:type="spellStart"/>
      <w:r w:rsidR="00F90935">
        <w:t>lr</w:t>
      </w:r>
      <w:proofErr w:type="spellEnd"/>
    </w:p>
    <w:p w14:paraId="36D78BCB" w14:textId="7FBD01C1" w:rsidR="004170AC" w:rsidRDefault="752825CE" w:rsidP="004170AC">
      <w:pPr>
        <w:pStyle w:val="Heading2"/>
      </w:pPr>
      <w:r>
        <w:t>d)</w:t>
      </w:r>
      <w:r w:rsidR="7DDB1250">
        <w:t xml:space="preserve"> For stochastic gradient descent where the weight is updated for every training instance in </w:t>
      </w:r>
      <w:r w:rsidR="13A57B00">
        <w:t>X,</w:t>
      </w:r>
      <w:r w:rsidR="7DDB1250">
        <w:t xml:space="preserve"> we have chosen 0.01 for</w:t>
      </w:r>
      <w:r w:rsidR="58A8CC71">
        <w:t xml:space="preserve"> learning rate</w:t>
      </w:r>
      <w:r w:rsidR="337EA5EE">
        <w:t>.</w:t>
      </w:r>
    </w:p>
    <w:p w14:paraId="00A39FC9" w14:textId="52F44A93" w:rsidR="77EF3CD2" w:rsidRDefault="77EF3CD2" w:rsidP="77EF3CD2">
      <w:pPr>
        <w:rPr>
          <w:rFonts w:ascii="Times New Roman" w:eastAsia="Calibri" w:hAnsi="Times New Roman" w:cs="Arial"/>
          <w:szCs w:val="24"/>
        </w:rPr>
      </w:pPr>
    </w:p>
    <w:p w14:paraId="2A4794A7" w14:textId="575CA406" w:rsidR="77EF3CD2" w:rsidRDefault="77EF3CD2" w:rsidP="77EF3CD2">
      <w:pPr>
        <w:rPr>
          <w:rFonts w:ascii="Times New Roman" w:eastAsia="Calibri" w:hAnsi="Times New Roman" w:cs="Arial"/>
          <w:szCs w:val="24"/>
        </w:rPr>
      </w:pPr>
    </w:p>
    <w:p w14:paraId="717ED35F" w14:textId="1BD1485E" w:rsidR="77EF3CD2" w:rsidRDefault="77EF3CD2" w:rsidP="77EF3CD2">
      <w:pPr>
        <w:rPr>
          <w:rFonts w:ascii="Times New Roman" w:eastAsia="Calibri" w:hAnsi="Times New Roman" w:cs="Arial"/>
          <w:szCs w:val="24"/>
        </w:rPr>
      </w:pPr>
    </w:p>
    <w:p w14:paraId="7C46AA99" w14:textId="4F5B31F4" w:rsidR="77EF3CD2" w:rsidRDefault="77EF3CD2" w:rsidP="77EF3CD2">
      <w:pPr>
        <w:rPr>
          <w:rFonts w:ascii="Times New Roman" w:eastAsia="Calibri" w:hAnsi="Times New Roman" w:cs="Arial"/>
          <w:szCs w:val="24"/>
        </w:rPr>
      </w:pPr>
    </w:p>
    <w:p w14:paraId="653E3C6C" w14:textId="41B0C04E" w:rsidR="77EF3CD2" w:rsidRDefault="003931B0" w:rsidP="77EF3CD2">
      <w:pPr>
        <w:rPr>
          <w:rFonts w:ascii="Times New Roman" w:eastAsia="Calibri" w:hAnsi="Times New Roman" w:cs="Arial"/>
          <w:szCs w:val="24"/>
        </w:rPr>
      </w:pPr>
      <w:r>
        <w:rPr>
          <w:rFonts w:ascii="Times New Roman" w:eastAsia="Calibri" w:hAnsi="Times New Roman" w:cs="Arial"/>
          <w:szCs w:val="24"/>
        </w:rPr>
        <w:tab/>
      </w:r>
      <w:r>
        <w:rPr>
          <w:rFonts w:ascii="Times New Roman" w:eastAsia="Calibri" w:hAnsi="Times New Roman" w:cs="Arial"/>
          <w:szCs w:val="24"/>
        </w:rPr>
        <w:tab/>
      </w:r>
      <w:r>
        <w:rPr>
          <w:rFonts w:ascii="Times New Roman" w:eastAsia="Calibri" w:hAnsi="Times New Roman" w:cs="Arial"/>
          <w:szCs w:val="24"/>
        </w:rPr>
        <w:tab/>
      </w:r>
      <w:r>
        <w:rPr>
          <w:rFonts w:ascii="Times New Roman" w:eastAsia="Calibri" w:hAnsi="Times New Roman" w:cs="Arial"/>
          <w:szCs w:val="24"/>
        </w:rPr>
        <w:tab/>
      </w:r>
      <w:r w:rsidR="00872E9A">
        <w:rPr>
          <w:rFonts w:ascii="Times New Roman" w:eastAsia="Calibri" w:hAnsi="Times New Roman" w:cs="Arial"/>
          <w:szCs w:val="24"/>
        </w:rPr>
        <w:t>SGD number of iterations VS</w:t>
      </w:r>
      <w:r w:rsidR="00510F7D">
        <w:rPr>
          <w:rFonts w:ascii="Times New Roman" w:eastAsia="Calibri" w:hAnsi="Times New Roman" w:cs="Arial"/>
          <w:szCs w:val="24"/>
        </w:rPr>
        <w:t xml:space="preserve"> Epochs</w:t>
      </w:r>
      <w:r w:rsidR="0077000B">
        <w:rPr>
          <w:rFonts w:ascii="Times New Roman" w:eastAsia="Calibri" w:hAnsi="Times New Roman" w:cs="Arial"/>
          <w:szCs w:val="24"/>
        </w:rPr>
        <w:t xml:space="preserve"> (50)</w:t>
      </w:r>
    </w:p>
    <w:p w14:paraId="2881BF79" w14:textId="77777777" w:rsidR="00125364" w:rsidRDefault="1460BE82" w:rsidP="00125364">
      <w:pPr>
        <w:keepNext/>
        <w:jc w:val="center"/>
      </w:pPr>
      <w:r>
        <w:rPr>
          <w:noProof/>
        </w:rPr>
        <w:drawing>
          <wp:inline distT="0" distB="0" distL="0" distR="0" wp14:anchorId="59FD2800" wp14:editId="1857072A">
            <wp:extent cx="4429125" cy="2924175"/>
            <wp:effectExtent l="0" t="0" r="0" b="0"/>
            <wp:docPr id="2135449322" name="Picture 21354493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9125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D6508" w14:textId="458E553B" w:rsidR="1460BE82" w:rsidRDefault="00125364" w:rsidP="00125364">
      <w:pPr>
        <w:pStyle w:val="Caption"/>
        <w:jc w:val="center"/>
      </w:pPr>
      <w:r>
        <w:t xml:space="preserve">Figure </w:t>
      </w:r>
      <w:r w:rsidR="0065088F">
        <w:fldChar w:fldCharType="begin"/>
      </w:r>
      <w:r w:rsidR="0065088F">
        <w:instrText xml:space="preserve"> SEQ Figure \* ARABIC </w:instrText>
      </w:r>
      <w:r w:rsidR="0065088F">
        <w:fldChar w:fldCharType="separate"/>
      </w:r>
      <w:r w:rsidR="003A0C8C">
        <w:rPr>
          <w:noProof/>
        </w:rPr>
        <w:t>10</w:t>
      </w:r>
      <w:r w:rsidR="0065088F">
        <w:rPr>
          <w:noProof/>
        </w:rPr>
        <w:fldChar w:fldCharType="end"/>
      </w:r>
      <w:r w:rsidR="008337CF">
        <w:rPr>
          <w:noProof/>
        </w:rPr>
        <w:t xml:space="preserve"> </w:t>
      </w:r>
      <w:r w:rsidR="008337CF">
        <w:t>shows train error</w:t>
      </w:r>
      <w:r w:rsidR="008337CF">
        <w:t>(X-axis)</w:t>
      </w:r>
      <w:r w:rsidR="008337CF">
        <w:t xml:space="preserve"> against 50 iterations</w:t>
      </w:r>
      <w:r w:rsidR="008337CF">
        <w:t>(</w:t>
      </w:r>
      <w:proofErr w:type="spellStart"/>
      <w:r w:rsidR="008337CF">
        <w:t>yaxis</w:t>
      </w:r>
      <w:proofErr w:type="spellEnd"/>
      <w:r w:rsidR="008337CF">
        <w:t>)</w:t>
      </w:r>
      <w:r w:rsidR="008337CF">
        <w:t xml:space="preserve"> at 0.</w:t>
      </w:r>
      <w:r w:rsidR="008337CF">
        <w:t>0</w:t>
      </w:r>
      <w:r w:rsidR="008337CF">
        <w:t xml:space="preserve">1 </w:t>
      </w:r>
      <w:proofErr w:type="spellStart"/>
      <w:r w:rsidR="008337CF">
        <w:t>lr</w:t>
      </w:r>
      <w:proofErr w:type="spellEnd"/>
      <w:r w:rsidR="008337CF">
        <w:t xml:space="preserve"> using SGD</w:t>
      </w:r>
    </w:p>
    <w:p w14:paraId="5D484717" w14:textId="105ECDF0" w:rsidR="77EF3CD2" w:rsidRDefault="77EF3CD2" w:rsidP="77EF3CD2">
      <w:pPr>
        <w:rPr>
          <w:rFonts w:ascii="Times New Roman" w:eastAsia="Calibri" w:hAnsi="Times New Roman" w:cs="Arial"/>
          <w:szCs w:val="24"/>
        </w:rPr>
      </w:pPr>
    </w:p>
    <w:p w14:paraId="0724C5CD" w14:textId="2FDB73E2" w:rsidR="77EF3CD2" w:rsidRDefault="1460BE82" w:rsidP="00B46B0C">
      <w:pPr>
        <w:rPr>
          <w:rFonts w:ascii="Times New Roman" w:eastAsia="Calibri" w:hAnsi="Times New Roman" w:cs="Arial"/>
          <w:szCs w:val="24"/>
        </w:rPr>
      </w:pPr>
      <w:r w:rsidRPr="77EF3CD2">
        <w:rPr>
          <w:rFonts w:ascii="Times New Roman" w:eastAsia="Calibri" w:hAnsi="Times New Roman" w:cs="Arial"/>
          <w:szCs w:val="24"/>
        </w:rPr>
        <w:t>We can see that the median error for th</w:t>
      </w:r>
      <w:r w:rsidR="29D20DB5" w:rsidRPr="77EF3CD2">
        <w:rPr>
          <w:rFonts w:ascii="Times New Roman" w:eastAsia="Calibri" w:hAnsi="Times New Roman" w:cs="Arial"/>
          <w:szCs w:val="24"/>
        </w:rPr>
        <w:t>is method</w:t>
      </w:r>
      <w:r w:rsidRPr="77EF3CD2">
        <w:rPr>
          <w:rFonts w:ascii="Times New Roman" w:eastAsia="Calibri" w:hAnsi="Times New Roman" w:cs="Arial"/>
          <w:szCs w:val="24"/>
        </w:rPr>
        <w:t xml:space="preserve"> is much less than gradient descent even though </w:t>
      </w:r>
      <w:r w:rsidR="79495FA7" w:rsidRPr="77EF3CD2">
        <w:rPr>
          <w:rFonts w:ascii="Times New Roman" w:eastAsia="Calibri" w:hAnsi="Times New Roman" w:cs="Arial"/>
          <w:szCs w:val="24"/>
        </w:rPr>
        <w:t>the output is still fluctuating</w:t>
      </w:r>
      <w:r w:rsidR="0332B054" w:rsidRPr="77EF3CD2">
        <w:rPr>
          <w:rFonts w:ascii="Times New Roman" w:eastAsia="Calibri" w:hAnsi="Times New Roman" w:cs="Arial"/>
          <w:szCs w:val="24"/>
        </w:rPr>
        <w:t xml:space="preserve">. Therefore, we can say that </w:t>
      </w:r>
      <w:r w:rsidR="4CE29278" w:rsidRPr="77EF3CD2">
        <w:rPr>
          <w:rFonts w:ascii="Times New Roman" w:eastAsia="Calibri" w:hAnsi="Times New Roman" w:cs="Arial"/>
          <w:szCs w:val="24"/>
        </w:rPr>
        <w:t>Stochastic GD is more efficient than GD.</w:t>
      </w:r>
    </w:p>
    <w:p w14:paraId="6A649201" w14:textId="53493B22" w:rsidR="004170AC" w:rsidRDefault="004170AC" w:rsidP="004170AC">
      <w:pPr>
        <w:pStyle w:val="Heading1"/>
        <w:rPr>
          <w:rFonts w:ascii="Times New Roman" w:eastAsia="Calibri" w:hAnsi="Times New Roman" w:cs="Arial"/>
          <w:sz w:val="24"/>
          <w:szCs w:val="24"/>
        </w:rPr>
      </w:pPr>
      <w:r>
        <w:t>Problem 2</w:t>
      </w:r>
    </w:p>
    <w:p w14:paraId="143185C7" w14:textId="77777777" w:rsidR="00F356EA" w:rsidRPr="00F356EA" w:rsidRDefault="00F356EA" w:rsidP="00F356EA"/>
    <w:p w14:paraId="443D8107" w14:textId="05FA0FE6" w:rsidR="004170AC" w:rsidRDefault="752825CE" w:rsidP="004170AC">
      <w:pPr>
        <w:pStyle w:val="Heading2"/>
      </w:pPr>
      <w:r>
        <w:t>a)</w:t>
      </w:r>
      <w:r w:rsidR="3866B380">
        <w:t xml:space="preserve"> Here we have </w:t>
      </w:r>
      <w:r w:rsidR="4A1A3F3C">
        <w:t>chosen</w:t>
      </w:r>
      <w:r w:rsidR="3866B380">
        <w:t xml:space="preserve"> the random number between 0 and 1 to be 0.8. For nth iteration the </w:t>
      </w:r>
      <w:r w:rsidR="3EDCB699">
        <w:t xml:space="preserve">learning rate becomes </w:t>
      </w:r>
      <w:r w:rsidR="6EE05226">
        <w:t>eta *</w:t>
      </w:r>
      <w:r w:rsidR="3EDCB699">
        <w:t>(</w:t>
      </w:r>
      <w:proofErr w:type="gramStart"/>
      <w:r w:rsidR="3EDCB699">
        <w:t>0.8</w:t>
      </w:r>
      <w:r w:rsidR="2928F89F">
        <w:t>)</w:t>
      </w:r>
      <w:r w:rsidR="3B4CE13B" w:rsidRPr="77EF3CD2">
        <w:rPr>
          <w:vertAlign w:val="superscript"/>
        </w:rPr>
        <w:t>n</w:t>
      </w:r>
      <w:proofErr w:type="gramEnd"/>
      <w:r w:rsidR="3B4CE13B" w:rsidRPr="77EF3CD2">
        <w:rPr>
          <w:vertAlign w:val="superscript"/>
        </w:rPr>
        <w:t xml:space="preserve"> </w:t>
      </w:r>
    </w:p>
    <w:p w14:paraId="65B8F77D" w14:textId="067D0768" w:rsidR="0063693C" w:rsidRPr="0063693C" w:rsidRDefault="0063693C" w:rsidP="0063693C"/>
    <w:p w14:paraId="62D88230" w14:textId="77777777" w:rsidR="003A0C8C" w:rsidRDefault="000C3D5C" w:rsidP="003A0C8C">
      <w:pPr>
        <w:keepNext/>
        <w:jc w:val="center"/>
      </w:pPr>
      <w:r>
        <w:rPr>
          <w:noProof/>
        </w:rPr>
        <w:drawing>
          <wp:inline distT="0" distB="0" distL="0" distR="0" wp14:anchorId="74583876" wp14:editId="7854E3EB">
            <wp:extent cx="3912025" cy="4913906"/>
            <wp:effectExtent l="0" t="0" r="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9221" cy="4922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5FF205" w14:textId="63B670B8" w:rsidR="00AB2328" w:rsidRDefault="003A0C8C" w:rsidP="003A0C8C">
      <w:pPr>
        <w:pStyle w:val="Caption"/>
        <w:jc w:val="center"/>
      </w:pPr>
      <w:r>
        <w:t xml:space="preserve">Figure </w:t>
      </w:r>
      <w:r w:rsidR="0065088F">
        <w:fldChar w:fldCharType="begin"/>
      </w:r>
      <w:r w:rsidR="0065088F">
        <w:instrText xml:space="preserve"> SEQ Figure \* ARABIC </w:instrText>
      </w:r>
      <w:r w:rsidR="0065088F">
        <w:fldChar w:fldCharType="separate"/>
      </w:r>
      <w:r>
        <w:rPr>
          <w:noProof/>
        </w:rPr>
        <w:t>11</w:t>
      </w:r>
      <w:r w:rsidR="0065088F">
        <w:rPr>
          <w:noProof/>
        </w:rPr>
        <w:fldChar w:fldCharType="end"/>
      </w:r>
    </w:p>
    <w:p w14:paraId="45CD5A3D" w14:textId="77777777" w:rsidR="003A0C8C" w:rsidRDefault="003A0C8C" w:rsidP="003A0C8C">
      <w:pPr>
        <w:pStyle w:val="Caption"/>
        <w:keepNext/>
        <w:jc w:val="center"/>
      </w:pPr>
      <w:r>
        <w:rPr>
          <w:noProof/>
        </w:rPr>
        <w:lastRenderedPageBreak/>
        <w:drawing>
          <wp:inline distT="0" distB="0" distL="0" distR="0" wp14:anchorId="4ED99906" wp14:editId="72DA3421">
            <wp:extent cx="4420925" cy="330370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676" cy="3312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93644B" w14:textId="50014F2F" w:rsidR="002B7F43" w:rsidRPr="002B7F43" w:rsidRDefault="003A0C8C" w:rsidP="003A0C8C">
      <w:pPr>
        <w:pStyle w:val="Caption"/>
        <w:jc w:val="center"/>
      </w:pPr>
      <w:r>
        <w:t xml:space="preserve">Figure </w:t>
      </w:r>
      <w:r w:rsidR="0065088F">
        <w:fldChar w:fldCharType="begin"/>
      </w:r>
      <w:r w:rsidR="0065088F">
        <w:instrText xml:space="preserve"> SEQ Figure \* ARABIC </w:instrText>
      </w:r>
      <w:r w:rsidR="0065088F">
        <w:fldChar w:fldCharType="separate"/>
      </w:r>
      <w:r>
        <w:rPr>
          <w:noProof/>
        </w:rPr>
        <w:t>12</w:t>
      </w:r>
      <w:r w:rsidR="0065088F">
        <w:rPr>
          <w:noProof/>
        </w:rPr>
        <w:fldChar w:fldCharType="end"/>
      </w:r>
      <w:r>
        <w:t xml:space="preserve"> shows the same graph as above</w:t>
      </w:r>
    </w:p>
    <w:p w14:paraId="4C541141" w14:textId="56AA9A9D" w:rsidR="005945A8" w:rsidRPr="005945A8" w:rsidRDefault="48F2CAC9" w:rsidP="005945A8">
      <w:r>
        <w:t>Though there were great fluctuation depending on if the nth ep</w:t>
      </w:r>
      <w:r w:rsidR="61507364">
        <w:t>och is odd or even</w:t>
      </w:r>
      <w:r w:rsidR="7B49EC60">
        <w:t xml:space="preserve"> for all learning </w:t>
      </w:r>
      <w:r w:rsidR="682AAFBB">
        <w:t>rates, we</w:t>
      </w:r>
      <w:r w:rsidR="61507364">
        <w:t xml:space="preserve"> </w:t>
      </w:r>
      <w:r w:rsidR="477D2254">
        <w:t xml:space="preserve">can see that the </w:t>
      </w:r>
      <w:r w:rsidR="693F18B3">
        <w:t>median error</w:t>
      </w:r>
      <w:r w:rsidR="0D8FC931">
        <w:t xml:space="preserve"> for learning rate=0.01 </w:t>
      </w:r>
      <w:r w:rsidR="4974FDF2">
        <w:t>was the least.</w:t>
      </w:r>
      <w:r w:rsidR="2182554B">
        <w:t xml:space="preserve"> </w:t>
      </w:r>
      <w:r w:rsidR="4974FDF2">
        <w:t>That is why we have chosen learning rate=0.01</w:t>
      </w:r>
      <w:r w:rsidR="18DF7C8F">
        <w:t xml:space="preserve"> </w:t>
      </w:r>
      <w:r w:rsidR="005945A8">
        <w:t xml:space="preserve">If we compare figure 6 with figure 1 above it could be inferred that the </w:t>
      </w:r>
      <w:r w:rsidR="00E756D3">
        <w:t>decaying rates approach is better than the constant rates</w:t>
      </w:r>
      <w:r w:rsidR="4CF2031F">
        <w:t>.</w:t>
      </w:r>
    </w:p>
    <w:p w14:paraId="41BF7A5B" w14:textId="581640AC" w:rsidR="77EF3CD2" w:rsidRDefault="77EF3CD2" w:rsidP="77EF3CD2">
      <w:pPr>
        <w:rPr>
          <w:rFonts w:ascii="Times New Roman" w:eastAsia="Calibri" w:hAnsi="Times New Roman" w:cs="Arial"/>
          <w:szCs w:val="24"/>
        </w:rPr>
      </w:pPr>
    </w:p>
    <w:p w14:paraId="3F1C8C53" w14:textId="2402B970" w:rsidR="77EF3CD2" w:rsidRDefault="77EF3CD2" w:rsidP="77EF3CD2">
      <w:pPr>
        <w:rPr>
          <w:rFonts w:ascii="Times New Roman" w:eastAsia="Calibri" w:hAnsi="Times New Roman" w:cs="Arial"/>
          <w:szCs w:val="24"/>
        </w:rPr>
      </w:pPr>
    </w:p>
    <w:p w14:paraId="4BADABEF" w14:textId="0082EAB7" w:rsidR="77EF3CD2" w:rsidRDefault="77EF3CD2" w:rsidP="77EF3CD2">
      <w:pPr>
        <w:rPr>
          <w:rFonts w:ascii="Times New Roman" w:eastAsia="Calibri" w:hAnsi="Times New Roman" w:cs="Arial"/>
          <w:szCs w:val="24"/>
        </w:rPr>
      </w:pPr>
    </w:p>
    <w:p w14:paraId="2E5A5509" w14:textId="18D6364B" w:rsidR="77EF3CD2" w:rsidRDefault="77EF3CD2" w:rsidP="77EF3CD2">
      <w:pPr>
        <w:rPr>
          <w:rFonts w:ascii="Times New Roman" w:eastAsia="Calibri" w:hAnsi="Times New Roman" w:cs="Arial"/>
          <w:szCs w:val="24"/>
        </w:rPr>
      </w:pPr>
    </w:p>
    <w:p w14:paraId="00BE133D" w14:textId="0265C8C9" w:rsidR="329B8DCF" w:rsidRDefault="329B8DCF" w:rsidP="77EF3CD2">
      <w:pPr>
        <w:rPr>
          <w:rFonts w:ascii="Times New Roman" w:eastAsia="Calibri" w:hAnsi="Times New Roman" w:cs="Arial"/>
          <w:szCs w:val="24"/>
        </w:rPr>
      </w:pPr>
      <w:r w:rsidRPr="77EF3CD2">
        <w:rPr>
          <w:rFonts w:ascii="Times New Roman" w:eastAsia="Calibri" w:hAnsi="Times New Roman" w:cs="Arial"/>
          <w:szCs w:val="24"/>
        </w:rPr>
        <w:t>2</w:t>
      </w:r>
      <w:r w:rsidR="0D79A851" w:rsidRPr="77EF3CD2">
        <w:rPr>
          <w:rFonts w:ascii="Times New Roman" w:eastAsia="Calibri" w:hAnsi="Times New Roman" w:cs="Arial"/>
          <w:szCs w:val="24"/>
        </w:rPr>
        <w:t xml:space="preserve">B) Here we have taken eta=0.5, t=0.03, d=0.9, and D=1.02 like given in </w:t>
      </w:r>
      <w:r w:rsidR="253A9A08" w:rsidRPr="77EF3CD2">
        <w:rPr>
          <w:rFonts w:ascii="Times New Roman" w:eastAsia="Calibri" w:hAnsi="Times New Roman" w:cs="Arial"/>
          <w:szCs w:val="24"/>
        </w:rPr>
        <w:t>the example</w:t>
      </w:r>
      <w:r w:rsidR="13C6F22F" w:rsidRPr="77EF3CD2">
        <w:rPr>
          <w:rFonts w:ascii="Times New Roman" w:eastAsia="Calibri" w:hAnsi="Times New Roman" w:cs="Arial"/>
          <w:szCs w:val="24"/>
        </w:rPr>
        <w:t xml:space="preserve"> </w:t>
      </w:r>
      <w:r w:rsidR="0D79A851" w:rsidRPr="77EF3CD2">
        <w:rPr>
          <w:rFonts w:ascii="Times New Roman" w:eastAsia="Calibri" w:hAnsi="Times New Roman" w:cs="Arial"/>
          <w:szCs w:val="24"/>
        </w:rPr>
        <w:t>and the g</w:t>
      </w:r>
      <w:r w:rsidR="4605F566" w:rsidRPr="77EF3CD2">
        <w:rPr>
          <w:rFonts w:ascii="Times New Roman" w:eastAsia="Calibri" w:hAnsi="Times New Roman" w:cs="Arial"/>
          <w:szCs w:val="24"/>
        </w:rPr>
        <w:t>raph is as follows.</w:t>
      </w:r>
    </w:p>
    <w:p w14:paraId="03F5922F" w14:textId="604CA07D" w:rsidR="77EF3CD2" w:rsidRDefault="77EF3CD2" w:rsidP="77EF3CD2">
      <w:pPr>
        <w:rPr>
          <w:rFonts w:ascii="Times New Roman" w:eastAsia="Calibri" w:hAnsi="Times New Roman" w:cs="Arial"/>
          <w:szCs w:val="24"/>
        </w:rPr>
      </w:pPr>
    </w:p>
    <w:p w14:paraId="176578C6" w14:textId="24EC7F73" w:rsidR="00125364" w:rsidRDefault="00125364" w:rsidP="00125364">
      <w:pPr>
        <w:keepNext/>
        <w:jc w:val="center"/>
      </w:pPr>
    </w:p>
    <w:p w14:paraId="15BCE66B" w14:textId="77777777" w:rsidR="00995C8C" w:rsidRDefault="00995C8C" w:rsidP="00995C8C">
      <w:pPr>
        <w:pStyle w:val="Caption"/>
        <w:keepNext/>
        <w:jc w:val="center"/>
      </w:pPr>
      <w:r>
        <w:rPr>
          <w:noProof/>
        </w:rPr>
        <w:drawing>
          <wp:inline distT="0" distB="0" distL="0" distR="0" wp14:anchorId="20241B8A" wp14:editId="2A01DF9E">
            <wp:extent cx="4724297" cy="3530407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856" cy="3536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1654F2" w14:textId="18341026" w:rsidR="4605F566" w:rsidRDefault="00995C8C" w:rsidP="00995C8C">
      <w:pPr>
        <w:pStyle w:val="Caption"/>
        <w:jc w:val="center"/>
        <w:rPr>
          <w:rFonts w:ascii="Times New Roman" w:eastAsia="Calibri" w:hAnsi="Times New Roman" w:cs="Arial"/>
          <w:szCs w:val="24"/>
        </w:rPr>
      </w:pPr>
      <w:r>
        <w:t xml:space="preserve">Figure </w:t>
      </w:r>
      <w:r w:rsidR="0065088F">
        <w:fldChar w:fldCharType="begin"/>
      </w:r>
      <w:r w:rsidR="0065088F">
        <w:instrText xml:space="preserve"> SEQ Figure \* ARABIC </w:instrText>
      </w:r>
      <w:r w:rsidR="0065088F">
        <w:fldChar w:fldCharType="separate"/>
      </w:r>
      <w:r w:rsidR="003A0C8C">
        <w:rPr>
          <w:noProof/>
        </w:rPr>
        <w:t>13</w:t>
      </w:r>
      <w:r w:rsidR="0065088F">
        <w:rPr>
          <w:noProof/>
        </w:rPr>
        <w:fldChar w:fldCharType="end"/>
      </w:r>
      <w:r>
        <w:t xml:space="preserve"> </w:t>
      </w:r>
      <w:r w:rsidRPr="00636C50">
        <w:t>shows the same graph but with adaptive learning procedure implemented</w:t>
      </w:r>
    </w:p>
    <w:p w14:paraId="6556E750" w14:textId="2BD0A2C1" w:rsidR="77EF3CD2" w:rsidRDefault="77EF3CD2" w:rsidP="77EF3CD2">
      <w:pPr>
        <w:rPr>
          <w:rFonts w:ascii="Times New Roman" w:eastAsia="Calibri" w:hAnsi="Times New Roman" w:cs="Arial"/>
          <w:szCs w:val="24"/>
        </w:rPr>
      </w:pPr>
    </w:p>
    <w:p w14:paraId="3A0A33CA" w14:textId="758B5C1B" w:rsidR="10F3D53E" w:rsidRDefault="10F3D53E" w:rsidP="77EF3CD2">
      <w:pPr>
        <w:rPr>
          <w:rFonts w:ascii="Times New Roman" w:eastAsia="Calibri" w:hAnsi="Times New Roman" w:cs="Arial"/>
          <w:szCs w:val="24"/>
        </w:rPr>
      </w:pPr>
      <w:r w:rsidRPr="77EF3CD2">
        <w:rPr>
          <w:rFonts w:ascii="Times New Roman" w:eastAsia="Calibri" w:hAnsi="Times New Roman" w:cs="Arial"/>
          <w:szCs w:val="24"/>
        </w:rPr>
        <w:t xml:space="preserve">We can see that the graph has flattened even more for adaptive learning rate than for decaying learning rate and has even lower </w:t>
      </w:r>
      <w:r w:rsidR="67297BD5" w:rsidRPr="77EF3CD2">
        <w:rPr>
          <w:rFonts w:ascii="Times New Roman" w:eastAsia="Calibri" w:hAnsi="Times New Roman" w:cs="Arial"/>
          <w:szCs w:val="24"/>
        </w:rPr>
        <w:t xml:space="preserve">error </w:t>
      </w:r>
      <w:r w:rsidRPr="77EF3CD2">
        <w:rPr>
          <w:rFonts w:ascii="Times New Roman" w:eastAsia="Calibri" w:hAnsi="Times New Roman" w:cs="Arial"/>
          <w:szCs w:val="24"/>
        </w:rPr>
        <w:t>median</w:t>
      </w:r>
      <w:r w:rsidR="181DCE33" w:rsidRPr="77EF3CD2">
        <w:rPr>
          <w:rFonts w:ascii="Times New Roman" w:eastAsia="Calibri" w:hAnsi="Times New Roman" w:cs="Arial"/>
          <w:szCs w:val="24"/>
        </w:rPr>
        <w:t xml:space="preserve"> than decaying learning rate</w:t>
      </w:r>
      <w:r w:rsidRPr="77EF3CD2">
        <w:rPr>
          <w:rFonts w:ascii="Times New Roman" w:eastAsia="Calibri" w:hAnsi="Times New Roman" w:cs="Arial"/>
          <w:szCs w:val="24"/>
        </w:rPr>
        <w:t xml:space="preserve"> </w:t>
      </w:r>
    </w:p>
    <w:p w14:paraId="7A94066D" w14:textId="75CC02ED" w:rsidR="77EF3CD2" w:rsidRDefault="77EF3CD2" w:rsidP="77EF3CD2">
      <w:pPr>
        <w:rPr>
          <w:rFonts w:ascii="Times New Roman" w:eastAsia="Calibri" w:hAnsi="Times New Roman" w:cs="Arial"/>
          <w:szCs w:val="24"/>
        </w:rPr>
      </w:pPr>
    </w:p>
    <w:p w14:paraId="091DF6A8" w14:textId="742CE0FD" w:rsidR="10F3D53E" w:rsidRDefault="10F3D53E" w:rsidP="77EF3CD2">
      <w:pPr>
        <w:rPr>
          <w:rFonts w:ascii="Times New Roman" w:eastAsia="Calibri" w:hAnsi="Times New Roman" w:cs="Arial"/>
          <w:szCs w:val="24"/>
        </w:rPr>
      </w:pPr>
      <w:r w:rsidRPr="77EF3CD2">
        <w:rPr>
          <w:rFonts w:ascii="Times New Roman" w:eastAsia="Calibri" w:hAnsi="Times New Roman" w:cs="Arial"/>
          <w:szCs w:val="24"/>
        </w:rPr>
        <w:t xml:space="preserve">We can tell from the graph that the </w:t>
      </w:r>
      <w:r w:rsidR="7C1240B8" w:rsidRPr="77EF3CD2">
        <w:rPr>
          <w:rFonts w:ascii="Times New Roman" w:eastAsia="Calibri" w:hAnsi="Times New Roman" w:cs="Arial"/>
          <w:szCs w:val="24"/>
        </w:rPr>
        <w:t xml:space="preserve">adaptive learning rate has more efficiency than decaying or constant learning rate as the value of the median </w:t>
      </w:r>
      <w:r w:rsidR="2C34F76B" w:rsidRPr="77EF3CD2">
        <w:rPr>
          <w:rFonts w:ascii="Times New Roman" w:eastAsia="Calibri" w:hAnsi="Times New Roman" w:cs="Arial"/>
          <w:szCs w:val="24"/>
        </w:rPr>
        <w:t>error v epoch is the least for adaptive</w:t>
      </w:r>
      <w:r w:rsidR="731B4A20" w:rsidRPr="77EF3CD2">
        <w:rPr>
          <w:rFonts w:ascii="Times New Roman" w:eastAsia="Calibri" w:hAnsi="Times New Roman" w:cs="Arial"/>
          <w:szCs w:val="24"/>
        </w:rPr>
        <w:t>.</w:t>
      </w:r>
    </w:p>
    <w:p w14:paraId="5794FEA2" w14:textId="1E4720C0" w:rsidR="77EF3CD2" w:rsidRDefault="77EF3CD2" w:rsidP="77EF3CD2">
      <w:pPr>
        <w:rPr>
          <w:rFonts w:ascii="Times New Roman" w:eastAsia="Calibri" w:hAnsi="Times New Roman" w:cs="Arial"/>
          <w:szCs w:val="24"/>
        </w:rPr>
      </w:pPr>
    </w:p>
    <w:p w14:paraId="59E4C7C8" w14:textId="343A5A8E" w:rsidR="77EF3CD2" w:rsidRDefault="77EF3CD2" w:rsidP="77EF3CD2">
      <w:pPr>
        <w:rPr>
          <w:rFonts w:ascii="Times New Roman" w:eastAsia="Calibri" w:hAnsi="Times New Roman" w:cs="Arial"/>
          <w:szCs w:val="24"/>
        </w:rPr>
      </w:pPr>
    </w:p>
    <w:p w14:paraId="6E04A09A" w14:textId="1F8120EF" w:rsidR="005945A8" w:rsidRDefault="005945A8" w:rsidP="005945A8">
      <w:pPr>
        <w:rPr>
          <w:rFonts w:ascii="Times New Roman" w:eastAsia="Calibri" w:hAnsi="Times New Roman" w:cs="Arial"/>
          <w:szCs w:val="24"/>
        </w:rPr>
      </w:pPr>
    </w:p>
    <w:sectPr w:rsidR="005945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E90E46"/>
    <w:multiLevelType w:val="hybridMultilevel"/>
    <w:tmpl w:val="168A1C1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412D55"/>
    <w:multiLevelType w:val="hybridMultilevel"/>
    <w:tmpl w:val="37D424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NLMwsbA0NTU0NTNR0lEKTi0uzszPAykwrgUA9hLGNCwAAAA="/>
  </w:docVars>
  <w:rsids>
    <w:rsidRoot w:val="7F78D949"/>
    <w:rsid w:val="00002D9B"/>
    <w:rsid w:val="00004B9B"/>
    <w:rsid w:val="00090461"/>
    <w:rsid w:val="00094B6C"/>
    <w:rsid w:val="000C3D5C"/>
    <w:rsid w:val="000D4C11"/>
    <w:rsid w:val="000F1486"/>
    <w:rsid w:val="00125364"/>
    <w:rsid w:val="00155BA0"/>
    <w:rsid w:val="00236F12"/>
    <w:rsid w:val="002B7F43"/>
    <w:rsid w:val="002D4480"/>
    <w:rsid w:val="003931B0"/>
    <w:rsid w:val="003A0C8C"/>
    <w:rsid w:val="003B5016"/>
    <w:rsid w:val="004170AC"/>
    <w:rsid w:val="004204B9"/>
    <w:rsid w:val="004A3300"/>
    <w:rsid w:val="004B3D66"/>
    <w:rsid w:val="00500395"/>
    <w:rsid w:val="00510F7D"/>
    <w:rsid w:val="005945A8"/>
    <w:rsid w:val="005B3B09"/>
    <w:rsid w:val="005D6073"/>
    <w:rsid w:val="006152D8"/>
    <w:rsid w:val="00635E4E"/>
    <w:rsid w:val="0063693C"/>
    <w:rsid w:val="006640BF"/>
    <w:rsid w:val="00691763"/>
    <w:rsid w:val="0077000B"/>
    <w:rsid w:val="008337CF"/>
    <w:rsid w:val="0085075F"/>
    <w:rsid w:val="0085448B"/>
    <w:rsid w:val="008548EC"/>
    <w:rsid w:val="00872E9A"/>
    <w:rsid w:val="00894AAC"/>
    <w:rsid w:val="009124A5"/>
    <w:rsid w:val="00995C8C"/>
    <w:rsid w:val="009A5D54"/>
    <w:rsid w:val="00A61CDA"/>
    <w:rsid w:val="00AA7CA8"/>
    <w:rsid w:val="00AB2328"/>
    <w:rsid w:val="00B45476"/>
    <w:rsid w:val="00B46B0C"/>
    <w:rsid w:val="00B5230F"/>
    <w:rsid w:val="00C767A3"/>
    <w:rsid w:val="00D74970"/>
    <w:rsid w:val="00D80401"/>
    <w:rsid w:val="00DE1254"/>
    <w:rsid w:val="00DE49AB"/>
    <w:rsid w:val="00E15451"/>
    <w:rsid w:val="00E34CEA"/>
    <w:rsid w:val="00E756D3"/>
    <w:rsid w:val="00F02258"/>
    <w:rsid w:val="00F356EA"/>
    <w:rsid w:val="00F90935"/>
    <w:rsid w:val="0112B313"/>
    <w:rsid w:val="02734F31"/>
    <w:rsid w:val="0332B054"/>
    <w:rsid w:val="0D79A851"/>
    <w:rsid w:val="0D8FC931"/>
    <w:rsid w:val="10F3D53E"/>
    <w:rsid w:val="110DFB21"/>
    <w:rsid w:val="13A57B00"/>
    <w:rsid w:val="13C6F22F"/>
    <w:rsid w:val="1460BE82"/>
    <w:rsid w:val="17905EA7"/>
    <w:rsid w:val="17CE7445"/>
    <w:rsid w:val="181DCE33"/>
    <w:rsid w:val="18DF7C8F"/>
    <w:rsid w:val="1A690C50"/>
    <w:rsid w:val="1D4470BB"/>
    <w:rsid w:val="1E171DCB"/>
    <w:rsid w:val="1FB2EE2C"/>
    <w:rsid w:val="2062E920"/>
    <w:rsid w:val="2182554B"/>
    <w:rsid w:val="2237B590"/>
    <w:rsid w:val="2284A46B"/>
    <w:rsid w:val="244515F3"/>
    <w:rsid w:val="253A9A08"/>
    <w:rsid w:val="2928F89F"/>
    <w:rsid w:val="29D20DB5"/>
    <w:rsid w:val="2A411EC9"/>
    <w:rsid w:val="2B924C0C"/>
    <w:rsid w:val="2C34F76B"/>
    <w:rsid w:val="2ECF16D2"/>
    <w:rsid w:val="2F304721"/>
    <w:rsid w:val="329B8DCF"/>
    <w:rsid w:val="32C7FC09"/>
    <w:rsid w:val="337EA5EE"/>
    <w:rsid w:val="3752FC3E"/>
    <w:rsid w:val="3866B380"/>
    <w:rsid w:val="3889E146"/>
    <w:rsid w:val="38B0880F"/>
    <w:rsid w:val="3B4CE13B"/>
    <w:rsid w:val="3B67C646"/>
    <w:rsid w:val="3BDEE2E2"/>
    <w:rsid w:val="3DBE4871"/>
    <w:rsid w:val="3EDCB699"/>
    <w:rsid w:val="43226B92"/>
    <w:rsid w:val="43ADE77D"/>
    <w:rsid w:val="4605F566"/>
    <w:rsid w:val="46EBC9B0"/>
    <w:rsid w:val="477D2254"/>
    <w:rsid w:val="47D90CCE"/>
    <w:rsid w:val="48F2CAC9"/>
    <w:rsid w:val="4974FDF2"/>
    <w:rsid w:val="4A1A3F3C"/>
    <w:rsid w:val="4C6C8BCA"/>
    <w:rsid w:val="4CB46B77"/>
    <w:rsid w:val="4CE29278"/>
    <w:rsid w:val="4CF2031F"/>
    <w:rsid w:val="5897CA12"/>
    <w:rsid w:val="58A8CC71"/>
    <w:rsid w:val="59476911"/>
    <w:rsid w:val="5CF841BC"/>
    <w:rsid w:val="5D0C2C31"/>
    <w:rsid w:val="5D119089"/>
    <w:rsid w:val="5D298D0B"/>
    <w:rsid w:val="61507364"/>
    <w:rsid w:val="64FE15B9"/>
    <w:rsid w:val="6699E61A"/>
    <w:rsid w:val="67297BD5"/>
    <w:rsid w:val="682AAFBB"/>
    <w:rsid w:val="68E7DC7E"/>
    <w:rsid w:val="693F18B3"/>
    <w:rsid w:val="6B2BDB10"/>
    <w:rsid w:val="6B4FC75A"/>
    <w:rsid w:val="6EE05226"/>
    <w:rsid w:val="72228BCF"/>
    <w:rsid w:val="7258E330"/>
    <w:rsid w:val="731B4A20"/>
    <w:rsid w:val="742A8F25"/>
    <w:rsid w:val="752825CE"/>
    <w:rsid w:val="77EF3CD2"/>
    <w:rsid w:val="791EC902"/>
    <w:rsid w:val="79495FA7"/>
    <w:rsid w:val="7B49EC60"/>
    <w:rsid w:val="7C1240B8"/>
    <w:rsid w:val="7C5F51B2"/>
    <w:rsid w:val="7CE5BCC1"/>
    <w:rsid w:val="7DDB1250"/>
    <w:rsid w:val="7EDC2FE8"/>
    <w:rsid w:val="7F78D949"/>
    <w:rsid w:val="7FFC6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78D949"/>
  <w15:chartTrackingRefBased/>
  <w15:docId w15:val="{D689265D-4998-4DD5-A490-4FC21BDB3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04B9"/>
    <w:rPr>
      <w:rFonts w:asciiTheme="majorBidi" w:hAnsiTheme="majorBid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40BF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40BF"/>
    <w:pPr>
      <w:keepNext/>
      <w:keepLines/>
      <w:spacing w:before="40" w:after="0"/>
      <w:outlineLvl w:val="1"/>
    </w:pPr>
    <w:rPr>
      <w:rFonts w:eastAsiaTheme="majorEastAsia" w:cstheme="majorBidi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7EDC2FE8"/>
  </w:style>
  <w:style w:type="character" w:customStyle="1" w:styleId="Heading1Char">
    <w:name w:val="Heading 1 Char"/>
    <w:basedOn w:val="DefaultParagraphFont"/>
    <w:link w:val="Heading1"/>
    <w:uiPriority w:val="9"/>
    <w:rsid w:val="006640BF"/>
    <w:rPr>
      <w:rFonts w:asciiTheme="majorBidi" w:eastAsiaTheme="majorEastAsia" w:hAnsiTheme="majorBidi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640BF"/>
    <w:rPr>
      <w:rFonts w:asciiTheme="majorBidi" w:eastAsiaTheme="majorEastAsia" w:hAnsiTheme="majorBidi" w:cstheme="majorBidi"/>
      <w:sz w:val="26"/>
      <w:szCs w:val="26"/>
    </w:rPr>
  </w:style>
  <w:style w:type="paragraph" w:styleId="ListParagraph">
    <w:name w:val="List Paragraph"/>
    <w:basedOn w:val="Normal"/>
    <w:uiPriority w:val="34"/>
    <w:qFormat/>
    <w:rsid w:val="00E34CEA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DE1254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50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26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8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9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6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4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1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96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90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8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5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1</Pages>
  <Words>438</Words>
  <Characters>2502</Characters>
  <Application>Microsoft Office Word</Application>
  <DocSecurity>0</DocSecurity>
  <Lines>20</Lines>
  <Paragraphs>5</Paragraphs>
  <ScaleCrop>false</ScaleCrop>
  <Company/>
  <LinksUpToDate>false</LinksUpToDate>
  <CharactersWithSpaces>2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saihati, Rabie Ahmed M (alsaihrm)</dc:creator>
  <cp:keywords/>
  <dc:description/>
  <cp:lastModifiedBy>Alsaihati, Rabie Ahmed M (alsaihrm)</cp:lastModifiedBy>
  <cp:revision>2</cp:revision>
  <dcterms:created xsi:type="dcterms:W3CDTF">2021-10-30T03:18:00Z</dcterms:created>
  <dcterms:modified xsi:type="dcterms:W3CDTF">2021-10-30T03:18:00Z</dcterms:modified>
</cp:coreProperties>
</file>